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DDE8DF" w14:textId="12F89B99" w:rsidR="00C90DF4" w:rsidRPr="00F04BF0" w:rsidRDefault="00C850BB">
      <w:pPr>
        <w:rPr>
          <w:sz w:val="72"/>
          <w:szCs w:val="72"/>
        </w:rPr>
      </w:pPr>
      <w:r w:rsidRPr="00F04BF0">
        <w:rPr>
          <w:sz w:val="72"/>
          <w:szCs w:val="72"/>
        </w:rPr>
        <w:t>mSTAR</w:t>
      </w:r>
    </w:p>
    <w:p w14:paraId="04F66B22" w14:textId="061B92DD" w:rsidR="008B17CE" w:rsidRDefault="00AB3C0F">
      <w:r>
        <w:t>Hello, my name is {{</w:t>
      </w:r>
      <w:r w:rsidRPr="00AB3C0F">
        <w:rPr>
          <w:b/>
          <w:bCs/>
        </w:rPr>
        <w:t xml:space="preserve"> </w:t>
      </w:r>
      <w:r w:rsidRPr="00792EF6">
        <w:t>name</w:t>
      </w:r>
      <w:r>
        <w:t xml:space="preserve"> }}.</w:t>
      </w:r>
    </w:p>
    <w:p w14:paraId="6A58E58E" w14:textId="4B1701EB" w:rsidR="00C850BB" w:rsidRDefault="00C850BB" w:rsidP="00C850BB">
      <w:r>
        <w:t>Site is {{ site }}</w:t>
      </w:r>
    </w:p>
    <w:p w14:paraId="041BC318" w14:textId="6A128174" w:rsidR="00B07182" w:rsidRPr="003F6CAB" w:rsidRDefault="00F04BF0">
      <w:pPr>
        <w:rPr>
          <w:color w:val="FF0000"/>
        </w:rPr>
      </w:pPr>
      <w:r>
        <w:rPr>
          <w:color w:val="FF0000"/>
        </w:rPr>
        <w:t xml:space="preserve">Data </w:t>
      </w:r>
      <w:r w:rsidRPr="00F04BF0">
        <w:t>{{ data }}</w:t>
      </w:r>
    </w:p>
    <w:p w14:paraId="7D92A9B6" w14:textId="306FAD57" w:rsidR="00B07182" w:rsidRPr="003F6CAB" w:rsidRDefault="00B07182">
      <w:pPr>
        <w:rPr>
          <w:i/>
          <w:iCs/>
        </w:rPr>
      </w:pPr>
      <w:r w:rsidRPr="003F6CAB">
        <w:rPr>
          <w:i/>
          <w:iCs/>
        </w:rPr>
        <w:t>{{ Ta }}</w:t>
      </w:r>
    </w:p>
    <w:p w14:paraId="2BC87D09" w14:textId="77777777" w:rsidR="00B07182" w:rsidRPr="003F6CAB" w:rsidRDefault="00B07182" w:rsidP="00B07182">
      <w:pPr>
        <w:rPr>
          <w:u w:val="single"/>
        </w:rPr>
      </w:pPr>
      <w:r w:rsidRPr="003F6CAB">
        <w:rPr>
          <w:u w:val="single"/>
        </w:rPr>
        <w:t>{{ Ta }}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B07182" w14:paraId="3547184A" w14:textId="77777777" w:rsidTr="00B07182">
        <w:tc>
          <w:tcPr>
            <w:tcW w:w="1870" w:type="dxa"/>
          </w:tcPr>
          <w:p w14:paraId="4A20827E" w14:textId="77777777" w:rsidR="00B07182" w:rsidRDefault="00B07182"/>
        </w:tc>
        <w:tc>
          <w:tcPr>
            <w:tcW w:w="1870" w:type="dxa"/>
          </w:tcPr>
          <w:p w14:paraId="7143A7A5" w14:textId="77777777" w:rsidR="00B07182" w:rsidRDefault="00B07182" w:rsidP="00B07182">
            <w:r>
              <w:t>{{ Ta }}</w:t>
            </w:r>
          </w:p>
          <w:p w14:paraId="4B836897" w14:textId="77777777" w:rsidR="00B07182" w:rsidRPr="00B07182" w:rsidRDefault="00B07182" w:rsidP="00B07182">
            <w:pPr>
              <w:rPr>
                <w:b/>
                <w:bCs/>
              </w:rPr>
            </w:pPr>
            <w:r w:rsidRPr="00B07182">
              <w:rPr>
                <w:b/>
                <w:bCs/>
              </w:rPr>
              <w:t>{{ Ta }}</w:t>
            </w:r>
          </w:p>
          <w:p w14:paraId="5C3B0964" w14:textId="77777777" w:rsidR="00B07182" w:rsidRDefault="00B07182"/>
        </w:tc>
        <w:tc>
          <w:tcPr>
            <w:tcW w:w="1870" w:type="dxa"/>
          </w:tcPr>
          <w:p w14:paraId="5FE43790" w14:textId="77777777" w:rsidR="00B07182" w:rsidRDefault="00B07182"/>
        </w:tc>
        <w:tc>
          <w:tcPr>
            <w:tcW w:w="1870" w:type="dxa"/>
          </w:tcPr>
          <w:p w14:paraId="51348147" w14:textId="77777777" w:rsidR="00B07182" w:rsidRDefault="00B07182"/>
        </w:tc>
        <w:tc>
          <w:tcPr>
            <w:tcW w:w="1870" w:type="dxa"/>
          </w:tcPr>
          <w:p w14:paraId="66506532" w14:textId="77777777" w:rsidR="00B07182" w:rsidRDefault="00B07182"/>
        </w:tc>
      </w:tr>
      <w:tr w:rsidR="00B9754E" w14:paraId="2524B8BA" w14:textId="77777777" w:rsidTr="00B07182">
        <w:tc>
          <w:tcPr>
            <w:tcW w:w="1870" w:type="dxa"/>
          </w:tcPr>
          <w:p w14:paraId="037BA2A8" w14:textId="77777777" w:rsidR="00B9754E" w:rsidRDefault="00B9754E" w:rsidP="00B9754E"/>
        </w:tc>
        <w:tc>
          <w:tcPr>
            <w:tcW w:w="1870" w:type="dxa"/>
          </w:tcPr>
          <w:p w14:paraId="391BBD5B" w14:textId="079EC816" w:rsidR="00B9754E" w:rsidRDefault="00B9754E" w:rsidP="00B9754E">
            <w:r>
              <w:t>{{ T1 }}</w:t>
            </w:r>
          </w:p>
        </w:tc>
        <w:tc>
          <w:tcPr>
            <w:tcW w:w="1870" w:type="dxa"/>
          </w:tcPr>
          <w:p w14:paraId="783C19FB" w14:textId="23018C6E" w:rsidR="00B9754E" w:rsidRDefault="00B9754E" w:rsidP="00B9754E">
            <w:r>
              <w:t>{{ Blank }}</w:t>
            </w:r>
          </w:p>
        </w:tc>
        <w:tc>
          <w:tcPr>
            <w:tcW w:w="1870" w:type="dxa"/>
          </w:tcPr>
          <w:p w14:paraId="34BDAECA" w14:textId="77777777" w:rsidR="00B9754E" w:rsidRDefault="00B9754E" w:rsidP="00B9754E"/>
        </w:tc>
        <w:tc>
          <w:tcPr>
            <w:tcW w:w="1870" w:type="dxa"/>
          </w:tcPr>
          <w:p w14:paraId="6BE757EB" w14:textId="77777777" w:rsidR="00B9754E" w:rsidRDefault="00B9754E" w:rsidP="00B9754E"/>
        </w:tc>
      </w:tr>
      <w:tr w:rsidR="00B9754E" w14:paraId="73B79920" w14:textId="77777777" w:rsidTr="00B07182">
        <w:tc>
          <w:tcPr>
            <w:tcW w:w="1870" w:type="dxa"/>
          </w:tcPr>
          <w:p w14:paraId="0CCF6FD8" w14:textId="77777777" w:rsidR="00B9754E" w:rsidRDefault="00B9754E" w:rsidP="00B9754E"/>
        </w:tc>
        <w:tc>
          <w:tcPr>
            <w:tcW w:w="1870" w:type="dxa"/>
          </w:tcPr>
          <w:p w14:paraId="0D0274C2" w14:textId="19A29052" w:rsidR="00B9754E" w:rsidRDefault="00B9754E" w:rsidP="00B9754E">
            <w:r>
              <w:t>{{ T2 }}</w:t>
            </w:r>
          </w:p>
        </w:tc>
        <w:tc>
          <w:tcPr>
            <w:tcW w:w="1870" w:type="dxa"/>
          </w:tcPr>
          <w:p w14:paraId="3245EE4D" w14:textId="26482CB3" w:rsidR="00B9754E" w:rsidRDefault="008E74DA" w:rsidP="00B9754E">
            <w:r>
              <w:t xml:space="preserve">{{ </w:t>
            </w:r>
            <w:r w:rsidR="008A5409">
              <w:t>v</w:t>
            </w:r>
            <w:r>
              <w:t>ar }}</w:t>
            </w:r>
          </w:p>
        </w:tc>
        <w:tc>
          <w:tcPr>
            <w:tcW w:w="1870" w:type="dxa"/>
          </w:tcPr>
          <w:p w14:paraId="3FD3BFD0" w14:textId="77777777" w:rsidR="00B9754E" w:rsidRDefault="00B9754E" w:rsidP="00B9754E"/>
        </w:tc>
        <w:tc>
          <w:tcPr>
            <w:tcW w:w="1870" w:type="dxa"/>
          </w:tcPr>
          <w:p w14:paraId="39725F1C" w14:textId="77777777" w:rsidR="00B9754E" w:rsidRDefault="00B9754E" w:rsidP="00B9754E"/>
        </w:tc>
      </w:tr>
      <w:tr w:rsidR="00B9754E" w14:paraId="3C139BC3" w14:textId="77777777" w:rsidTr="00B07182">
        <w:tc>
          <w:tcPr>
            <w:tcW w:w="1870" w:type="dxa"/>
          </w:tcPr>
          <w:p w14:paraId="657A464D" w14:textId="77777777" w:rsidR="00B9754E" w:rsidRDefault="00B9754E" w:rsidP="00B9754E"/>
        </w:tc>
        <w:tc>
          <w:tcPr>
            <w:tcW w:w="1870" w:type="dxa"/>
          </w:tcPr>
          <w:p w14:paraId="1EE7E48C" w14:textId="36AC8E8E" w:rsidR="00B9754E" w:rsidRDefault="00B9754E" w:rsidP="00B9754E">
            <w:r>
              <w:t>{{ T3 }}</w:t>
            </w:r>
          </w:p>
        </w:tc>
        <w:tc>
          <w:tcPr>
            <w:tcW w:w="1870" w:type="dxa"/>
          </w:tcPr>
          <w:p w14:paraId="413789E7" w14:textId="77777777" w:rsidR="00B9754E" w:rsidRDefault="00B9754E" w:rsidP="00B9754E"/>
        </w:tc>
        <w:tc>
          <w:tcPr>
            <w:tcW w:w="1870" w:type="dxa"/>
          </w:tcPr>
          <w:p w14:paraId="0AB241DB" w14:textId="77777777" w:rsidR="00B9754E" w:rsidRDefault="00B9754E" w:rsidP="00B9754E"/>
        </w:tc>
        <w:tc>
          <w:tcPr>
            <w:tcW w:w="1870" w:type="dxa"/>
          </w:tcPr>
          <w:p w14:paraId="7395275A" w14:textId="77777777" w:rsidR="00B9754E" w:rsidRDefault="00B9754E" w:rsidP="00B9754E"/>
        </w:tc>
      </w:tr>
    </w:tbl>
    <w:p w14:paraId="396ADBAF" w14:textId="0597B632" w:rsidR="009505BA" w:rsidRDefault="00F01380">
      <w:pPr>
        <w:rPr>
          <w:noProof/>
        </w:rPr>
      </w:pPr>
      <w:r>
        <w:rPr>
          <w:noProof/>
        </w:rPr>
        <w:t>{{ placeholder_1 }}</w:t>
      </w:r>
    </w:p>
    <w:p w14:paraId="2C1C11BB" w14:textId="135D9D7C" w:rsidR="00F01380" w:rsidRDefault="00F01380" w:rsidP="00F01380">
      <w:pPr>
        <w:rPr>
          <w:noProof/>
        </w:rPr>
      </w:pPr>
      <w:r>
        <w:rPr>
          <w:noProof/>
        </w:rPr>
        <w:t>{{ placeholder_2 }}</w:t>
      </w:r>
    </w:p>
    <w:p w14:paraId="2835606D" w14:textId="77777777" w:rsidR="00F01380" w:rsidRDefault="00F01380"/>
    <w:p w14:paraId="22F4CB56" w14:textId="442BA7F9" w:rsidR="009505BA" w:rsidRDefault="009505BA"/>
    <w:p w14:paraId="0E094E2A" w14:textId="3A6A42B4" w:rsidR="009505BA" w:rsidRDefault="009505BA"/>
    <w:p w14:paraId="20BF9B50" w14:textId="4DE184B6" w:rsidR="009505BA" w:rsidRDefault="009505BA"/>
    <w:sectPr w:rsidR="009505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1NDe0MLewMDA2NrdU0lEKTi0uzszPAykwqQUAALhf/CwAAAA="/>
  </w:docVars>
  <w:rsids>
    <w:rsidRoot w:val="00773DF2"/>
    <w:rsid w:val="00232169"/>
    <w:rsid w:val="00244B00"/>
    <w:rsid w:val="003A2E44"/>
    <w:rsid w:val="003F24DE"/>
    <w:rsid w:val="003F6CAB"/>
    <w:rsid w:val="004C4F43"/>
    <w:rsid w:val="004F5216"/>
    <w:rsid w:val="005A352A"/>
    <w:rsid w:val="005E2FA8"/>
    <w:rsid w:val="0069042B"/>
    <w:rsid w:val="006C5516"/>
    <w:rsid w:val="00773DF2"/>
    <w:rsid w:val="00792EF6"/>
    <w:rsid w:val="00891397"/>
    <w:rsid w:val="008A5409"/>
    <w:rsid w:val="008E74DA"/>
    <w:rsid w:val="008F78D4"/>
    <w:rsid w:val="009505BA"/>
    <w:rsid w:val="009B60FA"/>
    <w:rsid w:val="00A53696"/>
    <w:rsid w:val="00A854F2"/>
    <w:rsid w:val="00A92333"/>
    <w:rsid w:val="00AB3C0F"/>
    <w:rsid w:val="00AD1FB1"/>
    <w:rsid w:val="00B07182"/>
    <w:rsid w:val="00B26E4D"/>
    <w:rsid w:val="00B75266"/>
    <w:rsid w:val="00B9754E"/>
    <w:rsid w:val="00C850BB"/>
    <w:rsid w:val="00C90DF4"/>
    <w:rsid w:val="00D17F6F"/>
    <w:rsid w:val="00F01380"/>
    <w:rsid w:val="00F04B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170556"/>
  <w15:chartTrackingRefBased/>
  <w15:docId w15:val="{9A33507C-6558-4937-B94C-9BE5FBC9D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6CAB"/>
  </w:style>
  <w:style w:type="paragraph" w:styleId="Heading1">
    <w:name w:val="heading 1"/>
    <w:basedOn w:val="Normal"/>
    <w:next w:val="Normal"/>
    <w:link w:val="Heading1Char"/>
    <w:uiPriority w:val="9"/>
    <w:qFormat/>
    <w:rsid w:val="003F6CAB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F6CAB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F6CAB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F6CAB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F6CAB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F6CAB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F6CAB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F6CAB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F6CAB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071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3F6CAB"/>
    <w:rPr>
      <w:rFonts w:asciiTheme="majorHAnsi" w:eastAsiaTheme="majorEastAsia" w:hAnsiTheme="majorHAnsi" w:cstheme="majorBidi"/>
      <w:cap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F6CAB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F6CAB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F6CAB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F6CAB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F6CAB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F6CAB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F6CAB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F6CAB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F6CAB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3F6CAB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3F6CAB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F6CAB"/>
    <w:pPr>
      <w:numPr>
        <w:ilvl w:val="1"/>
      </w:numPr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F6CAB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styleId="Strong">
    <w:name w:val="Strong"/>
    <w:basedOn w:val="DefaultParagraphFont"/>
    <w:uiPriority w:val="22"/>
    <w:qFormat/>
    <w:rsid w:val="003F6CAB"/>
    <w:rPr>
      <w:b/>
      <w:bCs/>
    </w:rPr>
  </w:style>
  <w:style w:type="character" w:styleId="Emphasis">
    <w:name w:val="Emphasis"/>
    <w:basedOn w:val="DefaultParagraphFont"/>
    <w:uiPriority w:val="20"/>
    <w:qFormat/>
    <w:rsid w:val="003F6CAB"/>
    <w:rPr>
      <w:i/>
      <w:iCs/>
    </w:rPr>
  </w:style>
  <w:style w:type="paragraph" w:styleId="NoSpacing">
    <w:name w:val="No Spacing"/>
    <w:uiPriority w:val="1"/>
    <w:qFormat/>
    <w:rsid w:val="003F6CA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F6CAB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3F6CAB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F6CAB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F6CAB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3F6CA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3F6CAB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3F6CAB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3F6CAB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3F6CAB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F6CAB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32</Words>
  <Characters>187</Characters>
  <Application>Microsoft Office Word</Application>
  <DocSecurity>0</DocSecurity>
  <Lines>1</Lines>
  <Paragraphs>1</Paragraphs>
  <ScaleCrop>false</ScaleCrop>
  <Company/>
  <LinksUpToDate>false</LinksUpToDate>
  <CharactersWithSpaces>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ven Bo</dc:creator>
  <cp:keywords/>
  <dc:description/>
  <cp:lastModifiedBy>Daniel Forbes</cp:lastModifiedBy>
  <cp:revision>14</cp:revision>
  <dcterms:created xsi:type="dcterms:W3CDTF">2021-04-21T22:19:00Z</dcterms:created>
  <dcterms:modified xsi:type="dcterms:W3CDTF">2021-08-20T07:47:00Z</dcterms:modified>
</cp:coreProperties>
</file>